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Master’s</w:t>
      </w:r>
      <w:r>
        <w:t xml:space="preserve"> </w:t>
      </w:r>
      <w:r>
        <w:t xml:space="preserve">Thesis</w:t>
      </w:r>
    </w:p>
    <w:p>
      <w:pPr>
        <w:pStyle w:val="Subtitle"/>
      </w:pPr>
      <w:r>
        <w:t xml:space="preserve">Application</w:t>
      </w:r>
      <w:r>
        <w:t xml:space="preserve"> </w:t>
      </w:r>
      <w:r>
        <w:t xml:space="preserve">of</w:t>
      </w:r>
      <w:r>
        <w:t xml:space="preserve"> </w:t>
      </w:r>
      <w:r>
        <w:t xml:space="preserve">artificial</w:t>
      </w:r>
      <w:r>
        <w:t xml:space="preserve"> </w:t>
      </w:r>
      <w:r>
        <w:t xml:space="preserve">neural</w:t>
      </w:r>
      <w:r>
        <w:t xml:space="preserve"> </w:t>
      </w:r>
      <w:r>
        <w:t xml:space="preserve">networks</w:t>
      </w:r>
      <w:r>
        <w:t xml:space="preserve"> </w:t>
      </w:r>
      <w:r>
        <w:t xml:space="preserve">and</w:t>
      </w:r>
      <w:r>
        <w:t xml:space="preserve"> </w:t>
      </w:r>
      <w:r>
        <w:t xml:space="preserve">quadratic</w:t>
      </w:r>
      <w:r>
        <w:t xml:space="preserve"> </w:t>
      </w:r>
      <w:r>
        <w:t xml:space="preserve">programming</w:t>
      </w:r>
      <w:r>
        <w:t xml:space="preserve"> </w:t>
      </w:r>
      <w:r>
        <w:t xml:space="preserve">in</w:t>
      </w:r>
      <w:r>
        <w:t xml:space="preserve"> </w:t>
      </w:r>
      <w:r>
        <w:t xml:space="preserve">portfolio</w:t>
      </w:r>
      <w:r>
        <w:t xml:space="preserve"> </w:t>
      </w:r>
      <w:r>
        <w:t xml:space="preserve">management</w:t>
      </w:r>
    </w:p>
    <w:p>
      <w:pPr>
        <w:pStyle w:val="Author"/>
      </w:pPr>
      <w:r>
        <w:t xml:space="preserve">David</w:t>
      </w:r>
      <w:r>
        <w:t xml:space="preserve"> </w:t>
      </w:r>
      <w:r>
        <w:t xml:space="preserve">Díaz</w:t>
      </w:r>
      <w:r>
        <w:t xml:space="preserve"> </w:t>
      </w:r>
      <w:r>
        <w:t xml:space="preserve">Rodríguez</w:t>
      </w:r>
    </w:p>
    <w:p>
      <w:pPr>
        <w:pStyle w:val="Author"/>
      </w:pPr>
      <w:r>
        <w:t xml:space="preserve">Xosé</w:t>
      </w:r>
      <w:r>
        <w:t xml:space="preserve"> </w:t>
      </w:r>
      <w:r>
        <w:t xml:space="preserve">Manuel</w:t>
      </w:r>
      <w:r>
        <w:t xml:space="preserve"> </w:t>
      </w:r>
      <w:r>
        <w:t xml:space="preserve">Martínez</w:t>
      </w:r>
      <w:r>
        <w:t xml:space="preserve"> </w:t>
      </w:r>
      <w:r>
        <w:t xml:space="preserve">Filgueira</w:t>
      </w:r>
    </w:p>
    <w:p>
      <w:pPr>
        <w:pStyle w:val="Date"/>
      </w:pPr>
      <w:r>
        <w:t xml:space="preserve">2023-11-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Heading1"/>
      </w:pPr>
      <w:r>
        <w:t xml:space="preserve">1. </w:t>
      </w:r>
    </w:p>
    <w:bookmarkEnd w:id="20"/>
    <w:bookmarkStart w:id="21" w:name="section-1"/>
    <w:p>
      <w:pPr>
        <w:pStyle w:val="Heading1"/>
      </w:pPr>
      <w:r>
        <w:t xml:space="preserve">2. </w:t>
      </w:r>
    </w:p>
    <w:p>
      <w:pPr>
        <w:pStyle w:val="FirstParagraph"/>
      </w:pPr>
      <w:r>
        <w:t xml:space="preserve"># Abstract {.unnumbered}</w:t>
      </w:r>
    </w:p>
    <w:p>
      <w:pPr>
        <w:pStyle w:val="BodyText"/>
      </w:pPr>
      <w:r>
        <w:t xml:space="preserve">In the context of the financial world in constant change and complexity, this work deals with the application of artificial neural networks and quadratic programming in the management of financial portfolios. The importance of properly characterizing financial time series for more accurate forecasting is highlighted, and the potential of combining convolutional neural networks and LSTM to improve time series forecasting is examined. In the portfolio composition process, quadratic programming is applied as an efficient technique to achieve an optimal distribution of financial assets. In conclusion, the approach of combining artificial neural networks and quadratic programming shows promise in the management of financial portfolios, but a deeper and more exhaustive study is necessary to determine its optimal efficiency. This paper lays the groundwork for future research, highlighting the importance of using up-to-date data and properly configuring models to achieve more informed and effective portfolio management in an ever-evolving financial environment.</w:t>
      </w:r>
    </w:p>
    <w:p>
      <w:pPr>
        <w:pStyle w:val="BodyText"/>
      </w:pPr>
      <w:r>
        <w:t xml:space="preserve">*Keywords:* portfolio management, portfolios, artificial neural networks, quadratic programming, financial time series, price prediction, portfolio composition</w:t>
      </w:r>
    </w:p>
    <w:bookmarkEnd w:id="21"/>
    <w:sectPr w:rsidR="000E2DBA">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A84E05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64C694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1E41D1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8528F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F005FC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D45F5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09E3C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286B29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BF4E70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5C0B8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5F801D3"/>
    <w:multiLevelType w:val="multilevel"/>
    <w:tmpl w:val="63C6337E"/>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suff w:val="space"/>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suff w:val="space"/>
      <w:lvlText w:val="%1.%2.%3.%4.%5.%6"/>
      <w:lvlJc w:val="left"/>
      <w:pPr>
        <w:ind w:hanging="425" w:left="425"/>
      </w:pPr>
      <w:rPr>
        <w:rFonts w:hint="eastAsia"/>
      </w:rPr>
    </w:lvl>
    <w:lvl w:ilvl="6">
      <w:start w:val="1"/>
      <w:numFmt w:val="decimal"/>
      <w:suff w:val="space"/>
      <w:lvlText w:val="%1.%2.%3.%4.%5.%6.%7"/>
      <w:lvlJc w:val="left"/>
      <w:pPr>
        <w:ind w:hanging="425" w:left="425"/>
      </w:pPr>
      <w:rPr>
        <w:rFonts w:hint="eastAsia"/>
      </w:rPr>
    </w:lvl>
    <w:lvl w:ilvl="7">
      <w:start w:val="1"/>
      <w:numFmt w:val="decimal"/>
      <w:suff w:val="space"/>
      <w:lvlText w:val="%1.%2.%3.%4.%5.%6.%7.%8"/>
      <w:lvlJc w:val="left"/>
      <w:pPr>
        <w:ind w:hanging="425" w:left="425"/>
      </w:pPr>
      <w:rPr>
        <w:rFonts w:hint="eastAsia"/>
      </w:rPr>
    </w:lvl>
    <w:lvl w:ilvl="8">
      <w:start w:val="1"/>
      <w:numFmt w:val="decimal"/>
      <w:suff w:val="space"/>
      <w:lvlText w:val="%1.%2.%3.%4.%5.%6.%7.%8.%9"/>
      <w:lvlJc w:val="left"/>
      <w:pPr>
        <w:ind w:hanging="425" w:left="425"/>
      </w:pPr>
      <w:rPr>
        <w:rFonts w:hint="eastAsia"/>
      </w:rPr>
    </w:lvl>
  </w:abstractNum>
  <w:abstractNum w15:restartNumberingAfterBreak="0" w:abstractNumId="11">
    <w:nsid w:val="170CD2DE"/>
    <w:multiLevelType w:val="multilevel"/>
    <w:tmpl w:val="4F2EED1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66C6FD1"/>
    <w:multiLevelType w:val="multilevel"/>
    <w:tmpl w:val="E9D8B36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425" w:left="425"/>
      </w:pPr>
      <w:rPr>
        <w:rFonts w:hint="eastAsia"/>
      </w:rPr>
    </w:lvl>
    <w:lvl w:ilvl="6">
      <w:start w:val="1"/>
      <w:numFmt w:val="decimal"/>
      <w:lvlText w:val="%1.%2.%3.%4.%5.%6.%7"/>
      <w:lvlJc w:val="left"/>
      <w:pPr>
        <w:ind w:hanging="425" w:left="425"/>
      </w:pPr>
      <w:rPr>
        <w:rFonts w:hint="eastAsia"/>
      </w:rPr>
    </w:lvl>
    <w:lvl w:ilvl="7">
      <w:start w:val="1"/>
      <w:numFmt w:val="decimal"/>
      <w:lvlText w:val="%1.%2.%3.%4.%5.%6.%7.%8"/>
      <w:lvlJc w:val="left"/>
      <w:pPr>
        <w:ind w:hanging="425" w:left="425"/>
      </w:pPr>
      <w:rPr>
        <w:rFonts w:hint="eastAsia"/>
      </w:rPr>
    </w:lvl>
    <w:lvl w:ilvl="8">
      <w:start w:val="1"/>
      <w:numFmt w:val="decimal"/>
      <w:lvlText w:val="%1.%2.%3.%4.%5.%6.%7.%8.%9"/>
      <w:lvlJc w:val="left"/>
      <w:pPr>
        <w:ind w:hanging="425" w:left="425"/>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75933716" w:numId="1">
    <w:abstractNumId w:val="11"/>
  </w:num>
  <w:num w16cid:durableId="802507801" w:numId="2">
    <w:abstractNumId w:val="9"/>
  </w:num>
  <w:num w16cid:durableId="674843759" w:numId="3">
    <w:abstractNumId w:val="7"/>
  </w:num>
  <w:num w16cid:durableId="1250843906" w:numId="4">
    <w:abstractNumId w:val="6"/>
  </w:num>
  <w:num w16cid:durableId="1683556624" w:numId="5">
    <w:abstractNumId w:val="5"/>
  </w:num>
  <w:num w16cid:durableId="1200321710" w:numId="6">
    <w:abstractNumId w:val="4"/>
  </w:num>
  <w:num w16cid:durableId="1613633695" w:numId="7">
    <w:abstractNumId w:val="8"/>
  </w:num>
  <w:num w16cid:durableId="932933091" w:numId="8">
    <w:abstractNumId w:val="3"/>
  </w:num>
  <w:num w16cid:durableId="960115498" w:numId="9">
    <w:abstractNumId w:val="2"/>
  </w:num>
  <w:num w16cid:durableId="172500022" w:numId="10">
    <w:abstractNumId w:val="1"/>
  </w:num>
  <w:num w16cid:durableId="419761452" w:numId="11">
    <w:abstractNumId w:val="0"/>
  </w:num>
  <w:num w16cid:durableId="72818223" w:numId="12">
    <w:abstractNumId w:val="10"/>
  </w:num>
  <w:num w16cid:durableId="391734156" w:numId="13">
    <w:abstractNumId w:val="12"/>
  </w:num>
  <w:num w16cid:durableId="1468355722" w:numId="14">
    <w:abstractNumId w:val="9"/>
  </w:num>
  <w:num w16cid:durableId="144669912" w:numId="15">
    <w:abstractNumId w:val="7"/>
  </w:num>
  <w:num w16cid:durableId="354308032" w:numId="16">
    <w:abstractNumId w:val="6"/>
  </w:num>
  <w:num w16cid:durableId="249197533" w:numId="17">
    <w:abstractNumId w:val="5"/>
  </w:num>
  <w:num w16cid:durableId="1852723193" w:numId="18">
    <w:abstractNumId w:val="4"/>
  </w:num>
  <w:num w16cid:durableId="1033504382" w:numId="19">
    <w:abstractNumId w:val="8"/>
  </w:num>
  <w:num w16cid:durableId="1035040310" w:numId="20">
    <w:abstractNumId w:val="3"/>
  </w:num>
  <w:num w16cid:durableId="91513524" w:numId="21">
    <w:abstractNumId w:val="2"/>
  </w:num>
  <w:num w16cid:durableId="1540778672" w:numId="22">
    <w:abstractNumId w:val="1"/>
  </w:num>
  <w:num w16cid:durableId="1256939796" w:numId="23">
    <w:abstractNumId w:val="0"/>
  </w:num>
  <w:num w16cid:durableId="663707863" w:numId="24">
    <w:abstractNumId w:val="9"/>
  </w:num>
  <w:num w16cid:durableId="535312393" w:numId="25">
    <w:abstractNumId w:val="7"/>
  </w:num>
  <w:num w16cid:durableId="1288313377" w:numId="26">
    <w:abstractNumId w:val="6"/>
  </w:num>
  <w:num w16cid:durableId="1990554363" w:numId="27">
    <w:abstractNumId w:val="5"/>
  </w:num>
  <w:num w16cid:durableId="797990938" w:numId="28">
    <w:abstractNumId w:val="4"/>
  </w:num>
  <w:num w16cid:durableId="1547252720" w:numId="29">
    <w:abstractNumId w:val="8"/>
  </w:num>
  <w:num w16cid:durableId="419721211" w:numId="30">
    <w:abstractNumId w:val="3"/>
  </w:num>
  <w:num w16cid:durableId="358047295" w:numId="31">
    <w:abstractNumId w:val="2"/>
  </w:num>
  <w:num w16cid:durableId="1701399043" w:numId="32">
    <w:abstractNumId w:val="1"/>
  </w:num>
  <w:num w16cid:durableId="141194579" w:numId="33">
    <w:abstractNumId w:val="0"/>
  </w:num>
  <w:num w16cid:durableId="1288926235" w:numId="34">
    <w:abstractNumId w:val="9"/>
  </w:num>
  <w:num w16cid:durableId="697894807" w:numId="35">
    <w:abstractNumId w:val="7"/>
  </w:num>
  <w:num w16cid:durableId="199173972" w:numId="36">
    <w:abstractNumId w:val="6"/>
  </w:num>
  <w:num w16cid:durableId="1746610544" w:numId="37">
    <w:abstractNumId w:val="5"/>
  </w:num>
  <w:num w16cid:durableId="1852600690" w:numId="38">
    <w:abstractNumId w:val="4"/>
  </w:num>
  <w:num w16cid:durableId="443614769" w:numId="39">
    <w:abstractNumId w:val="8"/>
  </w:num>
  <w:num w16cid:durableId="1273828140" w:numId="40">
    <w:abstractNumId w:val="3"/>
  </w:num>
  <w:num w16cid:durableId="219293889" w:numId="41">
    <w:abstractNumId w:val="2"/>
  </w:num>
  <w:num w16cid:durableId="734161954" w:numId="42">
    <w:abstractNumId w:val="1"/>
  </w:num>
  <w:num w16cid:durableId="862519522" w:numId="43">
    <w:abstractNumId w:val="0"/>
  </w:num>
  <w:num w16cid:durableId="588271043" w:numId="44">
    <w:abstractNumId w:val="9"/>
  </w:num>
  <w:num w16cid:durableId="2040230962" w:numId="45">
    <w:abstractNumId w:val="7"/>
  </w:num>
  <w:num w16cid:durableId="1355813322" w:numId="46">
    <w:abstractNumId w:val="6"/>
  </w:num>
  <w:num w16cid:durableId="1692687370" w:numId="47">
    <w:abstractNumId w:val="5"/>
  </w:num>
  <w:num w16cid:durableId="1845243721" w:numId="48">
    <w:abstractNumId w:val="4"/>
  </w:num>
  <w:num w16cid:durableId="151214230" w:numId="49">
    <w:abstractNumId w:val="8"/>
  </w:num>
  <w:num w16cid:durableId="1463501751" w:numId="50">
    <w:abstractNumId w:val="3"/>
  </w:num>
  <w:num w16cid:durableId="311183790" w:numId="51">
    <w:abstractNumId w:val="2"/>
  </w:num>
  <w:num w16cid:durableId="1499346120" w:numId="52">
    <w:abstractNumId w:val="1"/>
  </w:num>
  <w:num w16cid:durableId="719979825" w:numId="53">
    <w:abstractNumId w:val="0"/>
  </w:num>
  <w:num w16cid:durableId="1716811609" w:numId="54">
    <w:abstractNumId w:val="9"/>
  </w:num>
  <w:num w16cid:durableId="670180304" w:numId="55">
    <w:abstractNumId w:val="7"/>
  </w:num>
  <w:num w16cid:durableId="698550665" w:numId="56">
    <w:abstractNumId w:val="6"/>
  </w:num>
  <w:num w16cid:durableId="2099866589" w:numId="57">
    <w:abstractNumId w:val="5"/>
  </w:num>
  <w:num w16cid:durableId="500586364" w:numId="58">
    <w:abstractNumId w:val="4"/>
  </w:num>
  <w:num w16cid:durableId="711274109" w:numId="59">
    <w:abstractNumId w:val="8"/>
  </w:num>
  <w:num w16cid:durableId="2040740135" w:numId="60">
    <w:abstractNumId w:val="3"/>
  </w:num>
  <w:num w16cid:durableId="1565987743" w:numId="61">
    <w:abstractNumId w:val="2"/>
  </w:num>
  <w:num w16cid:durableId="428621006" w:numId="62">
    <w:abstractNumId w:val="1"/>
  </w:num>
  <w:num w16cid:durableId="1300259114" w:numId="63">
    <w:abstractNumId w:val="0"/>
  </w:num>
  <w:num w16cid:durableId="1321736145" w:numId="64">
    <w:abstractNumId w:val="9"/>
  </w:num>
  <w:num w16cid:durableId="244268776" w:numId="65">
    <w:abstractNumId w:val="7"/>
  </w:num>
  <w:num w16cid:durableId="358513090" w:numId="66">
    <w:abstractNumId w:val="6"/>
  </w:num>
  <w:num w16cid:durableId="979577209" w:numId="67">
    <w:abstractNumId w:val="5"/>
  </w:num>
  <w:num w16cid:durableId="855384209" w:numId="68">
    <w:abstractNumId w:val="4"/>
  </w:num>
  <w:num w16cid:durableId="1589535445" w:numId="69">
    <w:abstractNumId w:val="8"/>
  </w:num>
  <w:num w16cid:durableId="707144724" w:numId="70">
    <w:abstractNumId w:val="3"/>
  </w:num>
  <w:num w16cid:durableId="1319730138" w:numId="71">
    <w:abstractNumId w:val="2"/>
  </w:num>
  <w:num w16cid:durableId="1641956160" w:numId="72">
    <w:abstractNumId w:val="1"/>
  </w:num>
  <w:num w16cid:durableId="1850288522" w:numId="73">
    <w:abstractNumId w:val="0"/>
  </w:num>
  <w:num w16cid:durableId="1001783300" w:numId="74">
    <w:abstractNumId w:val="9"/>
  </w:num>
  <w:num w16cid:durableId="936867179" w:numId="75">
    <w:abstractNumId w:val="7"/>
  </w:num>
  <w:num w16cid:durableId="584651744" w:numId="76">
    <w:abstractNumId w:val="6"/>
  </w:num>
  <w:num w16cid:durableId="1631396024" w:numId="77">
    <w:abstractNumId w:val="5"/>
  </w:num>
  <w:num w16cid:durableId="1911304380" w:numId="78">
    <w:abstractNumId w:val="4"/>
  </w:num>
  <w:num w16cid:durableId="424302371" w:numId="79">
    <w:abstractNumId w:val="8"/>
  </w:num>
  <w:num w16cid:durableId="1075249434" w:numId="80">
    <w:abstractNumId w:val="3"/>
  </w:num>
  <w:num w16cid:durableId="859469372" w:numId="81">
    <w:abstractNumId w:val="2"/>
  </w:num>
  <w:num w16cid:durableId="1701084640" w:numId="82">
    <w:abstractNumId w:val="1"/>
  </w:num>
  <w:num w16cid:durableId="1710757872" w:numId="83">
    <w:abstractNumId w:val="0"/>
  </w:num>
  <w:num w16cid:durableId="130708667" w:numId="84">
    <w:abstractNumId w:val="9"/>
  </w:num>
  <w:num w16cid:durableId="1043024780" w:numId="85">
    <w:abstractNumId w:val="7"/>
  </w:num>
  <w:num w16cid:durableId="1571309725" w:numId="86">
    <w:abstractNumId w:val="6"/>
  </w:num>
  <w:num w16cid:durableId="1855993608" w:numId="87">
    <w:abstractNumId w:val="5"/>
  </w:num>
  <w:num w16cid:durableId="1057706600" w:numId="88">
    <w:abstractNumId w:val="4"/>
  </w:num>
  <w:num w16cid:durableId="607589963" w:numId="89">
    <w:abstractNumId w:val="8"/>
  </w:num>
  <w:num w16cid:durableId="332414992" w:numId="90">
    <w:abstractNumId w:val="3"/>
  </w:num>
  <w:num w16cid:durableId="702250002" w:numId="91">
    <w:abstractNumId w:val="2"/>
  </w:num>
  <w:num w16cid:durableId="691303119" w:numId="92">
    <w:abstractNumId w:val="1"/>
  </w:num>
  <w:num w16cid:durableId="1707561992" w:numId="93">
    <w:abstractNumId w:val="0"/>
  </w:num>
  <w:num w16cid:durableId="1348874542" w:numId="94">
    <w:abstractNumId w:val="9"/>
  </w:num>
  <w:num w16cid:durableId="724374759" w:numId="95">
    <w:abstractNumId w:val="7"/>
  </w:num>
  <w:num w16cid:durableId="881749346" w:numId="96">
    <w:abstractNumId w:val="6"/>
  </w:num>
  <w:num w16cid:durableId="468208900" w:numId="97">
    <w:abstractNumId w:val="5"/>
  </w:num>
  <w:num w16cid:durableId="1361468130" w:numId="98">
    <w:abstractNumId w:val="4"/>
  </w:num>
  <w:num w16cid:durableId="1117409754" w:numId="99">
    <w:abstractNumId w:val="8"/>
  </w:num>
  <w:num w16cid:durableId="303122155" w:numId="100">
    <w:abstractNumId w:val="3"/>
  </w:num>
  <w:num w16cid:durableId="967977413" w:numId="101">
    <w:abstractNumId w:val="2"/>
  </w:num>
  <w:num w16cid:durableId="747582624" w:numId="102">
    <w:abstractNumId w:val="1"/>
  </w:num>
  <w:num w16cid:durableId="1423573141" w:numId="103">
    <w:abstractNumId w:val="0"/>
  </w:num>
  <w:num w16cid:durableId="839201942" w:numId="104">
    <w:abstractNumId w:val="9"/>
  </w:num>
  <w:num w16cid:durableId="1269586063" w:numId="105">
    <w:abstractNumId w:val="7"/>
  </w:num>
  <w:num w16cid:durableId="2015834146" w:numId="106">
    <w:abstractNumId w:val="6"/>
  </w:num>
  <w:num w16cid:durableId="764305420" w:numId="107">
    <w:abstractNumId w:val="5"/>
  </w:num>
  <w:num w16cid:durableId="1095053516" w:numId="108">
    <w:abstractNumId w:val="4"/>
  </w:num>
  <w:num w16cid:durableId="719205805" w:numId="109">
    <w:abstractNumId w:val="8"/>
  </w:num>
  <w:num w16cid:durableId="365525553" w:numId="110">
    <w:abstractNumId w:val="3"/>
  </w:num>
  <w:num w16cid:durableId="1072045236" w:numId="111">
    <w:abstractNumId w:val="2"/>
  </w:num>
  <w:num w16cid:durableId="114637176" w:numId="112">
    <w:abstractNumId w:val="1"/>
  </w:num>
  <w:num w16cid:durableId="1169253973" w:numId="113">
    <w:abstractNumId w:val="0"/>
  </w:num>
  <w:num w16cid:durableId="1065295893" w:numId="114">
    <w:abstractNumId w:val="9"/>
  </w:num>
  <w:num w16cid:durableId="477503541" w:numId="115">
    <w:abstractNumId w:val="7"/>
  </w:num>
  <w:num w16cid:durableId="722944472" w:numId="116">
    <w:abstractNumId w:val="6"/>
  </w:num>
  <w:num w16cid:durableId="1668051590" w:numId="117">
    <w:abstractNumId w:val="5"/>
  </w:num>
  <w:num w16cid:durableId="1298798300" w:numId="118">
    <w:abstractNumId w:val="4"/>
  </w:num>
  <w:num w16cid:durableId="627316862" w:numId="119">
    <w:abstractNumId w:val="8"/>
  </w:num>
  <w:num w16cid:durableId="1696998687" w:numId="120">
    <w:abstractNumId w:val="3"/>
  </w:num>
  <w:num w16cid:durableId="1985498442" w:numId="121">
    <w:abstractNumId w:val="2"/>
  </w:num>
  <w:num w16cid:durableId="629438719" w:numId="122">
    <w:abstractNumId w:val="1"/>
  </w:num>
  <w:num w16cid:durableId="991328454" w:numId="123">
    <w:abstractNumId w:val="0"/>
  </w:num>
  <w:num w16cid:durableId="597979607" w:numId="124">
    <w:abstractNumId w:val="9"/>
  </w:num>
  <w:num w16cid:durableId="764106292" w:numId="125">
    <w:abstractNumId w:val="7"/>
  </w:num>
  <w:num w16cid:durableId="1337879801" w:numId="126">
    <w:abstractNumId w:val="6"/>
  </w:num>
  <w:num w16cid:durableId="346516617" w:numId="127">
    <w:abstractNumId w:val="5"/>
  </w:num>
  <w:num w16cid:durableId="785735275" w:numId="128">
    <w:abstractNumId w:val="4"/>
  </w:num>
  <w:num w16cid:durableId="1700814446" w:numId="129">
    <w:abstractNumId w:val="8"/>
  </w:num>
  <w:num w16cid:durableId="1014578562" w:numId="130">
    <w:abstractNumId w:val="3"/>
  </w:num>
  <w:num w16cid:durableId="1114399822" w:numId="131">
    <w:abstractNumId w:val="2"/>
  </w:num>
  <w:num w16cid:durableId="1893543912" w:numId="132">
    <w:abstractNumId w:val="1"/>
  </w:num>
  <w:num w16cid:durableId="1292709573" w:numId="133">
    <w:abstractNumId w:val="0"/>
  </w:num>
  <w:num w16cid:durableId="1350640742" w:numId="134">
    <w:abstractNumId w:val="9"/>
  </w:num>
  <w:num w16cid:durableId="1496340093" w:numId="135">
    <w:abstractNumId w:val="7"/>
  </w:num>
  <w:num w16cid:durableId="1730305562" w:numId="136">
    <w:abstractNumId w:val="6"/>
  </w:num>
  <w:num w16cid:durableId="1133789547" w:numId="137">
    <w:abstractNumId w:val="5"/>
  </w:num>
  <w:num w16cid:durableId="727656604" w:numId="138">
    <w:abstractNumId w:val="4"/>
  </w:num>
  <w:num w16cid:durableId="724253883" w:numId="139">
    <w:abstractNumId w:val="8"/>
  </w:num>
  <w:num w16cid:durableId="1626698821" w:numId="140">
    <w:abstractNumId w:val="3"/>
  </w:num>
  <w:num w16cid:durableId="1457531350" w:numId="141">
    <w:abstractNumId w:val="2"/>
  </w:num>
  <w:num w16cid:durableId="289091917" w:numId="142">
    <w:abstractNumId w:val="1"/>
  </w:num>
  <w:num w16cid:durableId="1003632131" w:numId="143">
    <w:abstractNumId w:val="0"/>
  </w:num>
  <w:num w16cid:durableId="609750508" w:numId="144">
    <w:abstractNumId w:val="9"/>
  </w:num>
  <w:num w16cid:durableId="1456749850" w:numId="145">
    <w:abstractNumId w:val="7"/>
  </w:num>
  <w:num w16cid:durableId="345403085" w:numId="146">
    <w:abstractNumId w:val="6"/>
  </w:num>
  <w:num w16cid:durableId="17974511" w:numId="147">
    <w:abstractNumId w:val="5"/>
  </w:num>
  <w:num w16cid:durableId="1155679778" w:numId="148">
    <w:abstractNumId w:val="4"/>
  </w:num>
  <w:num w16cid:durableId="1083378850" w:numId="149">
    <w:abstractNumId w:val="8"/>
  </w:num>
  <w:num w16cid:durableId="376978616" w:numId="150">
    <w:abstractNumId w:val="3"/>
  </w:num>
  <w:num w16cid:durableId="2011984920" w:numId="151">
    <w:abstractNumId w:val="2"/>
  </w:num>
  <w:num w16cid:durableId="130053064" w:numId="152">
    <w:abstractNumId w:val="1"/>
  </w:num>
  <w:num w16cid:durableId="643311036" w:numId="153">
    <w:abstractNumId w:val="0"/>
  </w:num>
  <w:num w16cid:durableId="563487900" w:numId="154">
    <w:abstractNumId w:val="9"/>
  </w:num>
  <w:num w16cid:durableId="1151940506" w:numId="155">
    <w:abstractNumId w:val="7"/>
  </w:num>
  <w:num w16cid:durableId="1459758508" w:numId="156">
    <w:abstractNumId w:val="6"/>
  </w:num>
  <w:num w16cid:durableId="169759733" w:numId="157">
    <w:abstractNumId w:val="5"/>
  </w:num>
  <w:num w16cid:durableId="1379434221" w:numId="158">
    <w:abstractNumId w:val="4"/>
  </w:num>
  <w:num w16cid:durableId="561406319" w:numId="159">
    <w:abstractNumId w:val="8"/>
  </w:num>
  <w:num w16cid:durableId="2067681147" w:numId="160">
    <w:abstractNumId w:val="3"/>
  </w:num>
  <w:num w16cid:durableId="905186043" w:numId="161">
    <w:abstractNumId w:val="2"/>
  </w:num>
  <w:num w16cid:durableId="367218457" w:numId="162">
    <w:abstractNumId w:val="1"/>
  </w:num>
  <w:num w16cid:durableId="368647840" w:numId="163">
    <w:abstractNumId w:val="0"/>
  </w:num>
  <w:num w16cid:durableId="1546678974" w:numId="164">
    <w:abstractNumId w:val="9"/>
  </w:num>
  <w:num w16cid:durableId="1874076029" w:numId="165">
    <w:abstractNumId w:val="7"/>
  </w:num>
  <w:num w16cid:durableId="1351762689" w:numId="166">
    <w:abstractNumId w:val="6"/>
  </w:num>
  <w:num w16cid:durableId="768819187" w:numId="167">
    <w:abstractNumId w:val="5"/>
  </w:num>
  <w:num w16cid:durableId="813760727" w:numId="168">
    <w:abstractNumId w:val="4"/>
  </w:num>
  <w:num w16cid:durableId="1775395316" w:numId="169">
    <w:abstractNumId w:val="8"/>
  </w:num>
  <w:num w16cid:durableId="2124183524" w:numId="170">
    <w:abstractNumId w:val="3"/>
  </w:num>
  <w:num w16cid:durableId="295836137" w:numId="171">
    <w:abstractNumId w:val="2"/>
  </w:num>
  <w:num w16cid:durableId="1008748266" w:numId="172">
    <w:abstractNumId w:val="1"/>
  </w:num>
  <w:num w16cid:durableId="1892379980" w:numId="173">
    <w:abstractNumId w:val="0"/>
  </w:num>
  <w:num w16cid:durableId="1203789612" w:numId="174">
    <w:abstractNumId w:val="9"/>
  </w:num>
  <w:num w16cid:durableId="1363630972" w:numId="175">
    <w:abstractNumId w:val="7"/>
  </w:num>
  <w:num w16cid:durableId="1147547588" w:numId="176">
    <w:abstractNumId w:val="6"/>
  </w:num>
  <w:num w16cid:durableId="1745835618" w:numId="177">
    <w:abstractNumId w:val="5"/>
  </w:num>
  <w:num w16cid:durableId="516191106" w:numId="178">
    <w:abstractNumId w:val="4"/>
  </w:num>
  <w:num w16cid:durableId="623005037" w:numId="179">
    <w:abstractNumId w:val="8"/>
  </w:num>
  <w:num w16cid:durableId="462425991" w:numId="180">
    <w:abstractNumId w:val="3"/>
  </w:num>
  <w:num w16cid:durableId="1726953267" w:numId="181">
    <w:abstractNumId w:val="2"/>
  </w:num>
  <w:num w16cid:durableId="1032076491" w:numId="182">
    <w:abstractNumId w:val="1"/>
  </w:num>
  <w:num w16cid:durableId="1336344905" w:numId="183">
    <w:abstractNumId w:val="0"/>
  </w:num>
  <w:num w16cid:durableId="664474454" w:numId="184">
    <w:abstractNumId w:val="0"/>
  </w:num>
  <w:num w16cid:durableId="1652098866" w:numId="185">
    <w:abstractNumId w:val="2"/>
  </w:num>
  <w:num w16cid:durableId="557010073" w:numId="186">
    <w:abstractNumId w:val="1"/>
  </w:num>
  <w:num w16cid:durableId="918714027" w:numId="187">
    <w:abstractNumId w:val="3"/>
  </w:num>
  <w:num w16cid:durableId="1158837891" w:numId="188">
    <w:abstractNumId w:val="8"/>
  </w:num>
  <w:num w16cid:durableId="534540330" w:numId="189">
    <w:abstractNumId w:val="6"/>
  </w:num>
  <w:num w16cid:durableId="510460592" w:numId="190">
    <w:abstractNumId w:val="5"/>
  </w:num>
  <w:num w16cid:durableId="1655639583" w:numId="191">
    <w:abstractNumId w:val="4"/>
  </w:num>
  <w:num w16cid:durableId="106975706" w:numId="192">
    <w:abstractNumId w:val="9"/>
  </w:num>
  <w:num w16cid:durableId="868026527" w:numId="193">
    <w:abstractNumId w:val="7"/>
  </w:num>
  <w:num w16cid:durableId="1494033030" w:numId="194">
    <w:abstractNumId w:val="9"/>
  </w:num>
  <w:num w16cid:durableId="76560636" w:numId="195">
    <w:abstractNumId w:val="7"/>
  </w:num>
  <w:num w16cid:durableId="1153831858" w:numId="196">
    <w:abstractNumId w:val="6"/>
  </w:num>
  <w:num w16cid:durableId="1107197226" w:numId="197">
    <w:abstractNumId w:val="5"/>
  </w:num>
  <w:num w16cid:durableId="1168012232" w:numId="198">
    <w:abstractNumId w:val="4"/>
  </w:num>
  <w:num w16cid:durableId="1732188868" w:numId="199">
    <w:abstractNumId w:val="8"/>
  </w:num>
  <w:num w16cid:durableId="2097558075" w:numId="200">
    <w:abstractNumId w:val="3"/>
  </w:num>
  <w:num w16cid:durableId="2070374698" w:numId="201">
    <w:abstractNumId w:val="2"/>
  </w:num>
  <w:num w16cid:durableId="1882932345" w:numId="202">
    <w:abstractNumId w:val="1"/>
  </w:num>
  <w:num w16cid:durableId="1927878337" w:numId="203">
    <w:abstractNumId w:val="0"/>
  </w:num>
  <w:num w16cid:durableId="2133941080" w:numId="204">
    <w:abstractNumId w:val="9"/>
  </w:num>
  <w:num w16cid:durableId="1845821463" w:numId="205">
    <w:abstractNumId w:val="7"/>
  </w:num>
  <w:num w16cid:durableId="1491797287" w:numId="206">
    <w:abstractNumId w:val="6"/>
  </w:num>
  <w:num w16cid:durableId="458425715" w:numId="207">
    <w:abstractNumId w:val="5"/>
  </w:num>
  <w:num w16cid:durableId="1278097321" w:numId="208">
    <w:abstractNumId w:val="4"/>
  </w:num>
  <w:num w16cid:durableId="1231190095" w:numId="209">
    <w:abstractNumId w:val="8"/>
  </w:num>
  <w:num w16cid:durableId="69279480" w:numId="210">
    <w:abstractNumId w:val="3"/>
  </w:num>
  <w:num w16cid:durableId="1137799601" w:numId="211">
    <w:abstractNumId w:val="2"/>
  </w:num>
  <w:num w16cid:durableId="1295790068" w:numId="212">
    <w:abstractNumId w:val="1"/>
  </w:num>
  <w:num w16cid:durableId="925384033" w:numId="213">
    <w:abstractNumId w:val="0"/>
  </w:num>
  <w:num w16cid:durableId="44186070" w:numId="214">
    <w:abstractNumId w:val="1"/>
  </w:num>
  <w:num w16cid:durableId="883903932" w:numId="215">
    <w:abstractNumId w:val="0"/>
  </w:num>
  <w:num w16cid:durableId="1175000667" w:numId="216">
    <w:abstractNumId w:val="9"/>
  </w:num>
  <w:num w16cid:durableId="1182164523" w:numId="217">
    <w:abstractNumId w:val="7"/>
  </w:num>
  <w:num w16cid:durableId="136382741" w:numId="218">
    <w:abstractNumId w:val="6"/>
  </w:num>
  <w:num w16cid:durableId="974601608" w:numId="219">
    <w:abstractNumId w:val="5"/>
  </w:num>
  <w:num w16cid:durableId="1732843747" w:numId="220">
    <w:abstractNumId w:val="4"/>
  </w:num>
  <w:num w16cid:durableId="1242907116" w:numId="221">
    <w:abstractNumId w:val="8"/>
  </w:num>
  <w:num w16cid:durableId="2139640518" w:numId="222">
    <w:abstractNumId w:val="3"/>
  </w:num>
  <w:num w16cid:durableId="265384038" w:numId="223">
    <w:abstractNumId w:val="2"/>
  </w:num>
  <w:num w16cid:durableId="869536280" w:numId="224">
    <w:abstractNumId w:val="1"/>
  </w:num>
  <w:num w16cid:durableId="1464082256" w:numId="225">
    <w:abstractNumId w:val="0"/>
  </w:num>
  <w:num w16cid:durableId="88233209" w:numId="226">
    <w:abstractNumId w:val="1"/>
  </w:num>
  <w:num w16cid:durableId="418256417" w:numId="227">
    <w:abstractNumId w:val="0"/>
  </w:num>
  <w:num w16cid:durableId="437213298" w:numId="228">
    <w:abstractNumId w:val="9"/>
  </w:num>
  <w:num w16cid:durableId="856846134" w:numId="229">
    <w:abstractNumId w:val="7"/>
  </w:num>
  <w:num w16cid:durableId="3480551" w:numId="230">
    <w:abstractNumId w:val="6"/>
  </w:num>
  <w:num w16cid:durableId="254482403" w:numId="231">
    <w:abstractNumId w:val="5"/>
  </w:num>
  <w:num w16cid:durableId="1256522429" w:numId="232">
    <w:abstractNumId w:val="4"/>
  </w:num>
  <w:num w16cid:durableId="1179733066" w:numId="233">
    <w:abstractNumId w:val="8"/>
  </w:num>
  <w:num w16cid:durableId="2090694065" w:numId="234">
    <w:abstractNumId w:val="3"/>
  </w:num>
  <w:num w16cid:durableId="634873395" w:numId="235">
    <w:abstractNumId w:val="2"/>
  </w:num>
  <w:num w16cid:durableId="1063799031" w:numId="236">
    <w:abstractNumId w:val="1"/>
  </w:num>
  <w:num w16cid:durableId="991906884" w:numId="237">
    <w:abstractNumId w:val="0"/>
  </w:num>
  <w:num w16cid:durableId="847863065" w:numId="238">
    <w:abstractNumId w:val="1"/>
  </w:num>
  <w:num w16cid:durableId="206533055" w:numId="239">
    <w:abstractNumId w:val="0"/>
  </w:num>
  <w:num w16cid:durableId="1913420161" w:numId="240">
    <w:abstractNumId w:val="9"/>
  </w:num>
  <w:num w16cid:durableId="475148769" w:numId="241">
    <w:abstractNumId w:val="7"/>
  </w:num>
  <w:num w16cid:durableId="1168519077" w:numId="242">
    <w:abstractNumId w:val="6"/>
  </w:num>
  <w:num w16cid:durableId="905607102" w:numId="243">
    <w:abstractNumId w:val="5"/>
  </w:num>
  <w:num w16cid:durableId="516433961" w:numId="244">
    <w:abstractNumId w:val="4"/>
  </w:num>
  <w:num w16cid:durableId="1967736012" w:numId="245">
    <w:abstractNumId w:val="8"/>
  </w:num>
  <w:num w16cid:durableId="897325447" w:numId="246">
    <w:abstractNumId w:val="3"/>
  </w:num>
  <w:num w16cid:durableId="669872286" w:numId="247">
    <w:abstractNumId w:val="2"/>
  </w:num>
  <w:num w16cid:durableId="1094520378" w:numId="248">
    <w:abstractNumId w:val="1"/>
  </w:num>
  <w:num w16cid:durableId="1282154233" w:numId="249">
    <w:abstractNumId w:val="0"/>
  </w:num>
  <w:num w16cid:durableId="1149202503" w:numId="250">
    <w:abstractNumId w:val="0"/>
  </w:num>
  <w:num w16cid:durableId="1820270615" w:numId="251">
    <w:abstractNumId w:val="1"/>
  </w:num>
  <w:num w16cid:durableId="2049841317" w:numId="252">
    <w:abstractNumId w:val="2"/>
  </w:num>
  <w:num w16cid:durableId="1862041280" w:numId="253">
    <w:abstractNumId w:val="3"/>
  </w:num>
  <w:num w16cid:durableId="1445267564" w:numId="254">
    <w:abstractNumId w:val="8"/>
  </w:num>
  <w:num w16cid:durableId="2038115065" w:numId="255">
    <w:abstractNumId w:val="4"/>
  </w:num>
  <w:num w16cid:durableId="1617177990" w:numId="256">
    <w:abstractNumId w:val="5"/>
  </w:num>
  <w:num w16cid:durableId="886918793" w:numId="257">
    <w:abstractNumId w:val="6"/>
  </w:num>
  <w:num w16cid:durableId="1492018752" w:numId="258">
    <w:abstractNumId w:val="7"/>
  </w:num>
  <w:num w16cid:durableId="1168712827" w:numId="259">
    <w:abstractNumId w:val="9"/>
  </w:num>
  <w:num w16cid:durableId="1816952202" w:numId="260">
    <w:abstractNumId w:val="9"/>
  </w:num>
  <w:num w16cid:durableId="1465081672" w:numId="261">
    <w:abstractNumId w:val="7"/>
  </w:num>
  <w:num w16cid:durableId="1511260173" w:numId="262">
    <w:abstractNumId w:val="6"/>
  </w:num>
  <w:num w16cid:durableId="1350520741" w:numId="263">
    <w:abstractNumId w:val="5"/>
  </w:num>
  <w:num w16cid:durableId="1344279697" w:numId="264">
    <w:abstractNumId w:val="4"/>
  </w:num>
  <w:num w16cid:durableId="362367708" w:numId="265">
    <w:abstractNumId w:val="8"/>
  </w:num>
  <w:num w16cid:durableId="391849613" w:numId="266">
    <w:abstractNumId w:val="3"/>
  </w:num>
  <w:num w16cid:durableId="671953089" w:numId="267">
    <w:abstractNumId w:val="2"/>
  </w:num>
  <w:num w16cid:durableId="1882286754" w:numId="268">
    <w:abstractNumId w:val="1"/>
  </w:num>
  <w:num w16cid:durableId="822893381" w:numId="269">
    <w:abstractNumId w:val="0"/>
  </w:num>
  <w:num w16cid:durableId="292102371" w:numId="270">
    <w:abstractNumId w:val="9"/>
  </w:num>
  <w:num w16cid:durableId="423192135" w:numId="271">
    <w:abstractNumId w:val="7"/>
  </w:num>
  <w:num w16cid:durableId="64230047" w:numId="272">
    <w:abstractNumId w:val="6"/>
  </w:num>
  <w:num w16cid:durableId="67654867" w:numId="273">
    <w:abstractNumId w:val="5"/>
  </w:num>
  <w:num w16cid:durableId="251083244" w:numId="274">
    <w:abstractNumId w:val="4"/>
  </w:num>
  <w:num w16cid:durableId="178928306" w:numId="275">
    <w:abstractNumId w:val="8"/>
  </w:num>
  <w:num w16cid:durableId="1372531006" w:numId="276">
    <w:abstractNumId w:val="3"/>
  </w:num>
  <w:num w16cid:durableId="26494700" w:numId="277">
    <w:abstractNumId w:val="2"/>
  </w:num>
  <w:num w16cid:durableId="1442265774" w:numId="278">
    <w:abstractNumId w:val="1"/>
  </w:num>
  <w:num w16cid:durableId="1317686223" w:numId="279">
    <w:abstractNumId w:val="0"/>
  </w:num>
  <w:num w16cid:durableId="240720648" w:numId="280">
    <w:abstractNumId w:val="9"/>
  </w:num>
  <w:num w16cid:durableId="822084155" w:numId="281">
    <w:abstractNumId w:val="7"/>
  </w:num>
  <w:num w16cid:durableId="69431915" w:numId="282">
    <w:abstractNumId w:val="6"/>
  </w:num>
  <w:num w16cid:durableId="126171037" w:numId="283">
    <w:abstractNumId w:val="5"/>
  </w:num>
  <w:num w16cid:durableId="1506556971" w:numId="284">
    <w:abstractNumId w:val="4"/>
  </w:num>
  <w:num w16cid:durableId="196163184" w:numId="285">
    <w:abstractNumId w:val="8"/>
  </w:num>
  <w:num w16cid:durableId="1016813352" w:numId="286">
    <w:abstractNumId w:val="3"/>
  </w:num>
  <w:num w16cid:durableId="148910829" w:numId="287">
    <w:abstractNumId w:val="2"/>
  </w:num>
  <w:num w16cid:durableId="1166436311" w:numId="288">
    <w:abstractNumId w:val="1"/>
  </w:num>
  <w:num w16cid:durableId="1663969278" w:numId="289">
    <w:abstractNumId w:val="0"/>
  </w:num>
  <w:num w16cid:durableId="1625383380" w:numId="290">
    <w:abstractNumId w:val="9"/>
  </w:num>
  <w:num w16cid:durableId="286359372" w:numId="291">
    <w:abstractNumId w:val="7"/>
  </w:num>
  <w:num w16cid:durableId="399329245" w:numId="292">
    <w:abstractNumId w:val="6"/>
  </w:num>
  <w:num w16cid:durableId="175315687" w:numId="293">
    <w:abstractNumId w:val="5"/>
  </w:num>
  <w:num w16cid:durableId="550001881" w:numId="294">
    <w:abstractNumId w:val="4"/>
  </w:num>
  <w:num w16cid:durableId="1658730663" w:numId="295">
    <w:abstractNumId w:val="8"/>
  </w:num>
  <w:num w16cid:durableId="682054321" w:numId="296">
    <w:abstractNumId w:val="3"/>
  </w:num>
  <w:num w16cid:durableId="1549492292" w:numId="297">
    <w:abstractNumId w:val="2"/>
  </w:num>
  <w:num w16cid:durableId="1220744776" w:numId="298">
    <w:abstractNumId w:val="1"/>
  </w:num>
  <w:num w16cid:durableId="565650063" w:numId="299">
    <w:abstractNumId w:val="0"/>
  </w:num>
  <w:num w16cid:durableId="753206063" w:numId="300">
    <w:abstractNumId w:val="9"/>
  </w:num>
  <w:num w16cid:durableId="1681540512" w:numId="301">
    <w:abstractNumId w:val="7"/>
  </w:num>
  <w:num w16cid:durableId="29889268" w:numId="302">
    <w:abstractNumId w:val="6"/>
  </w:num>
  <w:num w16cid:durableId="73165582" w:numId="303">
    <w:abstractNumId w:val="5"/>
  </w:num>
  <w:num w16cid:durableId="2028289763" w:numId="304">
    <w:abstractNumId w:val="4"/>
  </w:num>
  <w:num w16cid:durableId="861741422" w:numId="305">
    <w:abstractNumId w:val="8"/>
  </w:num>
  <w:num w16cid:durableId="2080637543" w:numId="306">
    <w:abstractNumId w:val="3"/>
  </w:num>
  <w:num w16cid:durableId="1825777613" w:numId="307">
    <w:abstractNumId w:val="2"/>
  </w:num>
  <w:num w16cid:durableId="109446174" w:numId="308">
    <w:abstractNumId w:val="1"/>
  </w:num>
  <w:num w16cid:durableId="773482527" w:numId="309">
    <w:abstractNumId w:val="0"/>
  </w:num>
  <w:num w16cid:durableId="665130087" w:numId="310">
    <w:abstractNumId w:val="9"/>
  </w:num>
  <w:num w16cid:durableId="877472515" w:numId="311">
    <w:abstractNumId w:val="7"/>
  </w:num>
  <w:num w16cid:durableId="651714314" w:numId="312">
    <w:abstractNumId w:val="6"/>
  </w:num>
  <w:num w16cid:durableId="1276908180" w:numId="313">
    <w:abstractNumId w:val="5"/>
  </w:num>
  <w:num w16cid:durableId="558171608" w:numId="314">
    <w:abstractNumId w:val="4"/>
  </w:num>
  <w:num w16cid:durableId="374887617" w:numId="315">
    <w:abstractNumId w:val="8"/>
  </w:num>
  <w:num w16cid:durableId="776561524" w:numId="316">
    <w:abstractNumId w:val="3"/>
  </w:num>
  <w:num w16cid:durableId="842934204" w:numId="317">
    <w:abstractNumId w:val="2"/>
  </w:num>
  <w:num w16cid:durableId="936670320" w:numId="318">
    <w:abstractNumId w:val="1"/>
  </w:num>
  <w:num w16cid:durableId="1686785462" w:numId="319">
    <w:abstractNumId w:val="0"/>
  </w:num>
  <w:num w16cid:durableId="378943058" w:numId="320">
    <w:abstractNumId w:val="9"/>
  </w:num>
  <w:num w16cid:durableId="425855621" w:numId="321">
    <w:abstractNumId w:val="7"/>
  </w:num>
  <w:num w16cid:durableId="390882922" w:numId="322">
    <w:abstractNumId w:val="6"/>
  </w:num>
  <w:num w16cid:durableId="1726290803" w:numId="323">
    <w:abstractNumId w:val="5"/>
  </w:num>
  <w:num w16cid:durableId="1340503623" w:numId="324">
    <w:abstractNumId w:val="4"/>
  </w:num>
  <w:num w16cid:durableId="1697730803" w:numId="325">
    <w:abstractNumId w:val="8"/>
  </w:num>
  <w:num w16cid:durableId="1321884340" w:numId="326">
    <w:abstractNumId w:val="3"/>
  </w:num>
  <w:num w16cid:durableId="1375083532" w:numId="327">
    <w:abstractNumId w:val="2"/>
  </w:num>
  <w:num w16cid:durableId="1794321440" w:numId="328">
    <w:abstractNumId w:val="1"/>
  </w:num>
  <w:num w16cid:durableId="1506550488" w:numId="329">
    <w:abstractNumId w:val="0"/>
  </w:num>
  <w:num w16cid:durableId="1716923160" w:numId="330">
    <w:abstractNumId w:val="9"/>
  </w:num>
  <w:num w16cid:durableId="1812477861" w:numId="331">
    <w:abstractNumId w:val="7"/>
  </w:num>
  <w:num w16cid:durableId="70322720" w:numId="332">
    <w:abstractNumId w:val="6"/>
  </w:num>
  <w:num w16cid:durableId="747652879" w:numId="333">
    <w:abstractNumId w:val="5"/>
  </w:num>
  <w:num w16cid:durableId="1468204375" w:numId="334">
    <w:abstractNumId w:val="4"/>
  </w:num>
  <w:num w16cid:durableId="79984099" w:numId="335">
    <w:abstractNumId w:val="8"/>
  </w:num>
  <w:num w16cid:durableId="1885753718" w:numId="336">
    <w:abstractNumId w:val="3"/>
  </w:num>
  <w:num w16cid:durableId="789905668" w:numId="337">
    <w:abstractNumId w:val="2"/>
  </w:num>
  <w:num w16cid:durableId="1368488604" w:numId="338">
    <w:abstractNumId w:val="1"/>
  </w:num>
  <w:num w16cid:durableId="433986069" w:numId="33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1" w:qFormat="1" w:uiPriority="9"/>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31BA9"/>
    <w:pPr>
      <w:spacing w:after="0" w:line="360" w:lineRule="auto"/>
      <w:jc w:val="both"/>
    </w:pPr>
    <w:rPr>
      <w:rFonts w:ascii="Arial" w:eastAsia="Meiryo" w:hAnsi="Arial"/>
      <w:sz w:val="22"/>
    </w:rPr>
  </w:style>
  <w:style w:styleId="Heading1" w:type="paragraph">
    <w:name w:val="heading 1"/>
    <w:basedOn w:val="Normal"/>
    <w:next w:val="BodyText"/>
    <w:link w:val="Heading1Char"/>
    <w:uiPriority w:val="9"/>
    <w:qFormat/>
    <w:rsid w:val="0066708A"/>
    <w:pPr>
      <w:keepNext/>
      <w:keepLines/>
      <w:pageBreakBefore/>
      <w:jc w:val="center"/>
      <w:outlineLvl w:val="0"/>
    </w:pPr>
    <w:rPr>
      <w:rFonts w:cs="Arial" w:eastAsiaTheme="majorEastAsia"/>
      <w:b/>
      <w:bCs/>
      <w:color w:themeColor="text1" w:val="000000"/>
      <w:szCs w:val="22"/>
    </w:rPr>
  </w:style>
  <w:style w:styleId="Heading2" w:type="paragraph">
    <w:name w:val="heading 2"/>
    <w:basedOn w:val="Normal"/>
    <w:next w:val="BodyText"/>
    <w:uiPriority w:val="9"/>
    <w:unhideWhenUsed/>
    <w:qFormat/>
    <w:rsid w:val="003C7F04"/>
    <w:pPr>
      <w:keepNext/>
      <w:keepLines/>
      <w:outlineLvl w:val="1"/>
    </w:pPr>
    <w:rPr>
      <w:rFonts w:cs="Arial" w:eastAsiaTheme="majorEastAsia"/>
      <w:b/>
      <w:bCs/>
      <w:color w:themeColor="text1" w:val="000000"/>
      <w:szCs w:val="22"/>
    </w:rPr>
  </w:style>
  <w:style w:styleId="Heading3" w:type="paragraph">
    <w:name w:val="heading 3"/>
    <w:basedOn w:val="Normal"/>
    <w:next w:val="BodyText"/>
    <w:uiPriority w:val="9"/>
    <w:unhideWhenUsed/>
    <w:qFormat/>
    <w:rsid w:val="003C7F04"/>
    <w:pPr>
      <w:keepNext/>
      <w:keepLines/>
      <w:outlineLvl w:val="2"/>
    </w:pPr>
    <w:rPr>
      <w:rFonts w:cs="Arial" w:eastAsiaTheme="majorEastAsia"/>
      <w:b/>
      <w:bCs/>
      <w:i/>
      <w:color w:themeColor="text1" w:val="000000"/>
      <w:szCs w:val="22"/>
    </w:rPr>
  </w:style>
  <w:style w:styleId="Heading4" w:type="paragraph">
    <w:name w:val="heading 4"/>
    <w:basedOn w:val="Normal"/>
    <w:next w:val="BodyText"/>
    <w:uiPriority w:val="9"/>
    <w:unhideWhenUsed/>
    <w:qFormat/>
    <w:rsid w:val="003C7F04"/>
    <w:pPr>
      <w:keepNext/>
      <w:keepLines/>
      <w:widowControl w:val="0"/>
      <w:ind w:firstLine="720"/>
      <w:outlineLvl w:val="3"/>
    </w:pPr>
    <w:rPr>
      <w:rFonts w:cs="Arial" w:eastAsiaTheme="majorEastAsia"/>
      <w:b/>
      <w:bCs/>
      <w:color w:themeColor="text1" w:val="000000"/>
      <w:szCs w:val="22"/>
    </w:rPr>
  </w:style>
  <w:style w:styleId="Heading5" w:type="paragraph">
    <w:name w:val="heading 5"/>
    <w:basedOn w:val="Normal"/>
    <w:next w:val="BodyText"/>
    <w:uiPriority w:val="9"/>
    <w:unhideWhenUsed/>
    <w:qFormat/>
    <w:rsid w:val="003C7F04"/>
    <w:pPr>
      <w:keepNext/>
      <w:keepLines/>
      <w:ind w:firstLine="720"/>
      <w:outlineLvl w:val="4"/>
    </w:pPr>
    <w:rPr>
      <w:rFonts w:cs="Arial" w:eastAsiaTheme="majorEastAsia"/>
      <w:b/>
      <w:bCs/>
      <w:i/>
      <w:color w:themeColor="text1" w:val="000000"/>
      <w:szCs w:val="22"/>
    </w:rPr>
  </w:style>
  <w:style w:styleId="Heading6" w:type="paragraph">
    <w:name w:val="heading 6"/>
    <w:basedOn w:val="Normal"/>
    <w:next w:val="BodyText"/>
    <w:uiPriority w:val="9"/>
    <w:unhideWhenUsed/>
    <w:qFormat/>
    <w:rsid w:val="003C7F04"/>
    <w:pPr>
      <w:keepNext/>
      <w:keepLines/>
      <w:ind w:hanging="425" w:left="425"/>
      <w:outlineLvl w:val="5"/>
    </w:pPr>
    <w:rPr>
      <w:rFonts w:cs="Arial" w:eastAsiaTheme="majorEastAsia"/>
      <w:color w:themeColor="text1" w:val="000000"/>
      <w:szCs w:val="22"/>
    </w:rPr>
  </w:style>
  <w:style w:styleId="Heading7" w:type="paragraph">
    <w:name w:val="heading 7"/>
    <w:basedOn w:val="Normal"/>
    <w:next w:val="BodyText"/>
    <w:uiPriority w:val="9"/>
    <w:unhideWhenUsed/>
    <w:qFormat/>
    <w:rsid w:val="003C7F04"/>
    <w:pPr>
      <w:keepNext/>
      <w:keepLines/>
      <w:ind w:hanging="425" w:left="425"/>
      <w:outlineLvl w:val="6"/>
    </w:pPr>
    <w:rPr>
      <w:rFonts w:cs="Arial" w:eastAsiaTheme="majorEastAsia"/>
      <w:color w:themeColor="text1" w:val="000000"/>
      <w:szCs w:val="22"/>
    </w:rPr>
  </w:style>
  <w:style w:styleId="Heading8" w:type="paragraph">
    <w:name w:val="heading 8"/>
    <w:basedOn w:val="Normal"/>
    <w:next w:val="BodyText"/>
    <w:uiPriority w:val="9"/>
    <w:unhideWhenUsed/>
    <w:qFormat/>
    <w:rsid w:val="003C7F04"/>
    <w:pPr>
      <w:keepNext/>
      <w:keepLines/>
      <w:ind w:hanging="425" w:left="425"/>
      <w:outlineLvl w:val="7"/>
    </w:pPr>
    <w:rPr>
      <w:rFonts w:cs="Arial" w:eastAsiaTheme="majorEastAsia"/>
      <w:color w:themeColor="text1" w:val="000000"/>
      <w:szCs w:val="22"/>
    </w:rPr>
  </w:style>
  <w:style w:styleId="Heading9" w:type="paragraph">
    <w:name w:val="heading 9"/>
    <w:basedOn w:val="Normal"/>
    <w:next w:val="BodyText"/>
    <w:uiPriority w:val="9"/>
    <w:unhideWhenUsed/>
    <w:qFormat/>
    <w:rsid w:val="003C7F04"/>
    <w:pPr>
      <w:keepNext/>
      <w:keepLines/>
      <w:ind w:hanging="425" w:left="425"/>
      <w:outlineLvl w:val="8"/>
    </w:pPr>
    <w:rPr>
      <w:rFonts w:cs="Arial" w:eastAsiaTheme="majorEastAsia"/>
      <w:color w:themeColor="text1" w:val="000000"/>
      <w:szCs w:val="22"/>
    </w:rPr>
  </w:style>
  <w:style w:default="1" w:styleId="DefaultParagraphFont" w:type="character">
    <w:name w:val="Default Paragraph Font"/>
    <w:uiPriority w:val="1"/>
    <w:semiHidden/>
    <w:unhideWhenUsed/>
  </w:style>
  <w:style w:default="1" w:styleId="TableNormal" w:type="table">
    <w:name w:val="Normal Table"/>
    <w:uiPriority w:val="99"/>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6708A"/>
    <w:rPr>
      <w:rFonts w:cs="Arial"/>
      <w:szCs w:val="22"/>
    </w:rPr>
  </w:style>
  <w:style w:customStyle="1" w:styleId="FirstParagraph" w:type="paragraph">
    <w:name w:val="First Paragraph"/>
    <w:basedOn w:val="BodyText"/>
    <w:next w:val="BodyText"/>
    <w:qFormat/>
    <w:rsid w:val="003C7F04"/>
  </w:style>
  <w:style w:customStyle="1" w:styleId="Compact" w:type="paragraph">
    <w:name w:val="Compact"/>
    <w:basedOn w:val="BodyText"/>
    <w:qFormat/>
    <w:rsid w:val="008711A9"/>
  </w:style>
  <w:style w:styleId="Title" w:type="paragraph">
    <w:name w:val="Title"/>
    <w:basedOn w:val="Normal"/>
    <w:next w:val="BodyText"/>
    <w:qFormat/>
    <w:rsid w:val="00C11942"/>
    <w:pPr>
      <w:keepNext/>
      <w:keepLines/>
      <w:spacing w:after="480" w:before="480"/>
      <w:jc w:val="center"/>
    </w:pPr>
    <w:rPr>
      <w:rFonts w:cs="Arial"/>
      <w:b/>
      <w:bCs/>
      <w:color w:themeColor="text1" w:val="000000"/>
      <w:sz w:val="44"/>
      <w:szCs w:val="44"/>
    </w:rPr>
  </w:style>
  <w:style w:styleId="Subtitle" w:type="paragraph">
    <w:name w:val="Subtitle"/>
    <w:basedOn w:val="Title"/>
    <w:next w:val="BodyText"/>
    <w:qFormat/>
    <w:rsid w:val="00C11942"/>
    <w:pPr>
      <w:spacing w:after="0" w:before="0" w:line="480" w:lineRule="auto"/>
    </w:pPr>
    <w:rPr>
      <w:sz w:val="28"/>
      <w:szCs w:val="28"/>
    </w:rPr>
  </w:style>
  <w:style w:customStyle="1" w:styleId="Author" w:type="paragraph">
    <w:name w:val="Author"/>
    <w:next w:val="BodyText"/>
    <w:qFormat/>
    <w:rsid w:val="00FA6A06"/>
    <w:pPr>
      <w:keepNext/>
      <w:keepLines/>
      <w:spacing w:after="0" w:line="480" w:lineRule="auto"/>
      <w:jc w:val="center"/>
    </w:pPr>
    <w:rPr>
      <w:rFonts w:ascii="Arial" w:cs="Arial" w:hAnsi="Arial"/>
      <w:sz w:val="22"/>
      <w:szCs w:val="22"/>
    </w:rPr>
  </w:style>
  <w:style w:styleId="Date" w:type="paragraph">
    <w:name w:val="Date"/>
    <w:next w:val="BodyText"/>
    <w:qFormat/>
    <w:rsid w:val="00FA6A06"/>
    <w:pPr>
      <w:keepNext/>
      <w:keepLines/>
      <w:spacing w:after="0" w:line="480" w:lineRule="auto"/>
      <w:jc w:val="center"/>
    </w:pPr>
    <w:rPr>
      <w:rFonts w:ascii="Arial" w:cs="Arial" w:hAnsi="Arial"/>
      <w:sz w:val="22"/>
      <w:szCs w:val="22"/>
    </w:rPr>
  </w:style>
  <w:style w:customStyle="1" w:styleId="Abstract" w:type="paragraph">
    <w:name w:val="Abstract"/>
    <w:basedOn w:val="Normal"/>
    <w:next w:val="BodyText"/>
    <w:qFormat/>
    <w:rsid w:val="0066708A"/>
    <w:pPr>
      <w:keepNext/>
      <w:keepLines/>
      <w:spacing w:after="300" w:before="300"/>
    </w:pPr>
    <w:rPr>
      <w:rFonts w:cs="Arial"/>
      <w:szCs w:val="22"/>
    </w:rPr>
  </w:style>
  <w:style w:styleId="Bibliography" w:type="paragraph">
    <w:name w:val="Bibliography"/>
    <w:basedOn w:val="Normal"/>
    <w:qFormat/>
    <w:rsid w:val="0066708A"/>
    <w:pPr>
      <w:ind w:hanging="720" w:left="720"/>
    </w:pPr>
    <w:rPr>
      <w:rFonts w:cs="Arial"/>
      <w:szCs w:val="22"/>
    </w:rPr>
  </w:style>
  <w:style w:styleId="BlockText" w:type="paragraph">
    <w:name w:val="Block Text"/>
    <w:basedOn w:val="BodyText"/>
    <w:next w:val="BodyText"/>
    <w:uiPriority w:val="9"/>
    <w:unhideWhenUsed/>
    <w:qFormat/>
    <w:rsid w:val="00731BA9"/>
    <w:rPr>
      <w:rFonts w:eastAsiaTheme="majorEastAsia"/>
      <w:bCs/>
    </w:rPr>
  </w:style>
  <w:style w:styleId="FootnoteText" w:type="paragraph">
    <w:name w:val="footnote text"/>
    <w:basedOn w:val="Normal"/>
    <w:uiPriority w:val="9"/>
    <w:unhideWhenUsed/>
    <w:qFormat/>
    <w:rsid w:val="0066708A"/>
    <w:rPr>
      <w:rFonts w:cs="Arial"/>
      <w:szCs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66708A"/>
    <w:pPr>
      <w:keepNext/>
      <w:keepLines/>
    </w:pPr>
    <w:rPr>
      <w:rFonts w:cs="Arial"/>
      <w:b/>
      <w:szCs w:val="22"/>
    </w:rPr>
  </w:style>
  <w:style w:customStyle="1" w:styleId="Definition" w:type="paragraph">
    <w:name w:val="Definition"/>
    <w:basedOn w:val="Normal"/>
    <w:rsid w:val="0066708A"/>
    <w:rPr>
      <w:rFonts w:cs="Arial"/>
      <w:szCs w:val="22"/>
    </w:rPr>
  </w:style>
  <w:style w:styleId="Caption" w:type="paragraph">
    <w:name w:val="caption"/>
    <w:basedOn w:val="Normal"/>
    <w:link w:val="CaptionChar"/>
    <w:pPr>
      <w:spacing w:after="120"/>
    </w:pPr>
    <w:rPr>
      <w:i/>
    </w:rPr>
  </w:style>
  <w:style w:customStyle="1" w:styleId="TableCaption" w:type="paragraph">
    <w:name w:val="Table Caption"/>
    <w:basedOn w:val="Caption"/>
    <w:rsid w:val="0066708A"/>
    <w:pPr>
      <w:keepNext/>
      <w:spacing w:after="0"/>
    </w:pPr>
    <w:rPr>
      <w:rFonts w:cs="Arial"/>
      <w:szCs w:val="22"/>
    </w:rPr>
  </w:style>
  <w:style w:customStyle="1" w:styleId="ImageCaption" w:type="paragraph">
    <w:name w:val="Image Caption"/>
    <w:basedOn w:val="Caption"/>
    <w:rsid w:val="0066708A"/>
    <w:pPr>
      <w:spacing w:after="0"/>
    </w:pPr>
    <w:rPr>
      <w:rFonts w:cs="Arial"/>
      <w:szCs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C7F04"/>
    <w:rPr>
      <w:rFonts w:ascii="Arial" w:eastAsia="Meiryo" w:hAnsi="Arial"/>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3C7F04"/>
    <w:rPr>
      <w:color w:themeColor="accent1" w:val="4F81BD"/>
    </w:rPr>
  </w:style>
  <w:style w:styleId="TOCHeading" w:type="paragraph">
    <w:name w:val="TOC Heading"/>
    <w:basedOn w:val="Heading1"/>
    <w:next w:val="BodyText"/>
    <w:uiPriority w:val="39"/>
    <w:unhideWhenUsed/>
    <w:qFormat/>
    <w:rsid w:val="000E2DBA"/>
    <w:pPr>
      <w:outlineLvl w:val="9"/>
    </w:pPr>
    <w:rPr>
      <w:b w:val="0"/>
      <w:bCs w:val="0"/>
    </w:rPr>
  </w:style>
  <w:style w:styleId="Header" w:type="paragraph">
    <w:name w:val="header"/>
    <w:basedOn w:val="Normal"/>
    <w:link w:val="HeaderChar"/>
    <w:unhideWhenUsed/>
    <w:rsid w:val="007D65BA"/>
    <w:pPr>
      <w:tabs>
        <w:tab w:pos="4252" w:val="center"/>
        <w:tab w:pos="8504" w:val="right"/>
      </w:tabs>
      <w:snapToGrid w:val="0"/>
    </w:pPr>
  </w:style>
  <w:style w:customStyle="1" w:styleId="HeaderChar" w:type="character">
    <w:name w:val="Header Char"/>
    <w:basedOn w:val="DefaultParagraphFont"/>
    <w:link w:val="Header"/>
    <w:rsid w:val="007D65BA"/>
  </w:style>
  <w:style w:styleId="Footer" w:type="paragraph">
    <w:name w:val="footer"/>
    <w:basedOn w:val="Normal"/>
    <w:link w:val="FooterChar"/>
    <w:unhideWhenUsed/>
    <w:rsid w:val="007D65BA"/>
    <w:pPr>
      <w:tabs>
        <w:tab w:pos="4252" w:val="center"/>
        <w:tab w:pos="8504" w:val="right"/>
      </w:tabs>
      <w:snapToGrid w:val="0"/>
    </w:pPr>
  </w:style>
  <w:style w:customStyle="1" w:styleId="FooterChar" w:type="character">
    <w:name w:val="Footer Char"/>
    <w:basedOn w:val="DefaultParagraphFont"/>
    <w:link w:val="Footer"/>
    <w:rsid w:val="007D65BA"/>
  </w:style>
  <w:style w:customStyle="1" w:styleId="SourceCode" w:type="paragraph">
    <w:name w:val="Source Code"/>
    <w:basedOn w:val="Normal"/>
    <w:link w:val="VerbatimChar"/>
    <w:qFormat/>
    <w:rsid w:val="003C7F04"/>
  </w:style>
  <w:style w:customStyle="1" w:styleId="BodyTextChar" w:type="character">
    <w:name w:val="Body Text Char"/>
    <w:basedOn w:val="DefaultParagraphFont"/>
    <w:link w:val="BodyText"/>
    <w:rsid w:val="0066708A"/>
    <w:rPr>
      <w:rFonts w:ascii="Arial" w:cs="Arial" w:eastAsia="Meiryo" w:hAnsi="Arial"/>
      <w:sz w:val="22"/>
      <w:szCs w:val="22"/>
    </w:rPr>
  </w:style>
  <w:style w:styleId="MacroText" w:type="paragraph">
    <w:name w:val="macro"/>
    <w:link w:val="MacroTextChar"/>
    <w:semiHidden/>
    <w:unhideWhenUsed/>
    <w:rsid w:val="003831F9"/>
    <w:pPr>
      <w:tabs>
        <w:tab w:pos="480" w:val="left"/>
        <w:tab w:pos="960" w:val="left"/>
        <w:tab w:pos="1440" w:val="left"/>
        <w:tab w:pos="1920" w:val="left"/>
        <w:tab w:pos="2400" w:val="left"/>
        <w:tab w:pos="2880" w:val="left"/>
        <w:tab w:pos="3360" w:val="left"/>
        <w:tab w:pos="3840" w:val="left"/>
        <w:tab w:pos="4320" w:val="left"/>
      </w:tabs>
      <w:spacing w:after="0"/>
    </w:pPr>
    <w:rPr>
      <w:rFonts w:ascii="Consolas" w:eastAsia="Meiryo" w:hAnsi="Consolas"/>
      <w:sz w:val="20"/>
      <w:szCs w:val="20"/>
    </w:rPr>
  </w:style>
  <w:style w:customStyle="1" w:styleId="MacroTextChar" w:type="character">
    <w:name w:val="Macro Text Char"/>
    <w:basedOn w:val="DefaultParagraphFont"/>
    <w:link w:val="MacroText"/>
    <w:semiHidden/>
    <w:rsid w:val="003831F9"/>
    <w:rPr>
      <w:rFonts w:ascii="Consolas" w:eastAsia="Meiryo" w:hAnsi="Consolas"/>
      <w:sz w:val="20"/>
      <w:szCs w:val="20"/>
    </w:rPr>
  </w:style>
  <w:style w:customStyle="1" w:styleId="Heading1Char" w:type="character">
    <w:name w:val="Heading 1 Char"/>
    <w:basedOn w:val="DefaultParagraphFont"/>
    <w:link w:val="Heading1"/>
    <w:uiPriority w:val="9"/>
    <w:rsid w:val="0066708A"/>
    <w:rPr>
      <w:rFonts w:ascii="Arial" w:cs="Arial" w:eastAsiaTheme="majorEastAsia" w:hAnsi="Arial"/>
      <w:b/>
      <w:bCs/>
      <w:color w:themeColor="text1" w:val="000000"/>
      <w:sz w:val="22"/>
      <w:szCs w:val="22"/>
    </w:rPr>
  </w:style>
  <w:style w:styleId="TableGrid" w:type="table">
    <w:name w:val="Table Grid"/>
    <w:basedOn w:val="TableNormal"/>
    <w:rsid w:val="008711A9"/>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2" w:type="table">
    <w:name w:val="Plain Table 2"/>
    <w:basedOn w:val="TableNormal"/>
    <w:rsid w:val="008711A9"/>
    <w:pPr>
      <w:spacing w:after="0"/>
    </w:pPr>
    <w:rPr>
      <w:rFonts w:ascii="Arial" w:hAnsi="Arial"/>
      <w:sz w:val="22"/>
    </w:r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8711A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Tabletitle" w:type="paragraph">
    <w:name w:val="Table title"/>
    <w:basedOn w:val="Compact"/>
    <w:qFormat/>
    <w:rsid w:val="008711A9"/>
    <w:rPr>
      <w:b/>
    </w:rPr>
  </w:style>
  <w:style w:styleId="PlainTable3" w:type="table">
    <w:name w:val="Plain Table 3"/>
    <w:basedOn w:val="TableNormal"/>
    <w:rsid w:val="00C135D0"/>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APA7thtablestyle" w:type="table">
    <w:name w:val="APA7th table style"/>
    <w:basedOn w:val="TableNormal"/>
    <w:uiPriority w:val="99"/>
    <w:rsid w:val="001F4762"/>
    <w:pPr>
      <w:spacing w:after="0"/>
    </w:pPr>
    <w:rPr>
      <w:rFonts w:ascii="Arial" w:hAnsi="Arial"/>
      <w:sz w:val="20"/>
    </w:rPr>
    <w:tblPr>
      <w:tblStyleRowBandSize w:val="1"/>
      <w:tblBorders>
        <w:top w:color="auto" w:space="0" w:sz="4" w:val="single"/>
      </w:tblBorders>
    </w:tblPr>
    <w:tblStylePr w:type="firstRow">
      <w:rPr>
        <w:rFonts w:ascii="Arial" w:hAnsi="Arial"/>
        <w:sz w:val="20"/>
      </w:rPr>
      <w:tblPr/>
      <w:tcPr>
        <w:tcBorders>
          <w:top w:color="000000" w:space="0" w:sz="4" w:themeColor="text1" w:val="single"/>
          <w:bottom w:color="000000" w:space="0" w:sz="4" w:themeColor="text1" w:val="single"/>
          <w:insideH w:val="nil"/>
          <w:insideV w:val="nil"/>
        </w:tcBorders>
      </w:tcPr>
    </w:tblStylePr>
    <w:tblStylePr w:type="lastRow">
      <w:rPr>
        <w:rFonts w:ascii="Arial" w:hAnsi="Arial"/>
        <w:sz w:val="20"/>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tcPr>
    </w:tblStylePr>
    <w:tblStylePr w:type="band1Horz">
      <w:rPr>
        <w:rFonts w:ascii="Arial" w:hAnsi="Arial"/>
        <w:sz w:val="20"/>
      </w:rPr>
      <w:tblPr/>
      <w:tcPr>
        <w:tcBorders>
          <w:top w:val="nil"/>
          <w:left w:val="nil"/>
          <w:bottom w:val="nil"/>
          <w:right w:val="nil"/>
          <w:insideH w:val="nil"/>
          <w:insideV w:val="nil"/>
          <w:tl2br w:val="nil"/>
          <w:tr2bl w:val="nil"/>
        </w:tcBorders>
      </w:tcPr>
    </w:tblStylePr>
    <w:tblStylePr w:type="band2Horz">
      <w:rPr>
        <w:rFonts w:ascii="Arial" w:hAnsi="Arial"/>
        <w:sz w:val="20"/>
      </w:rPr>
      <w:tblPr/>
      <w:tcPr>
        <w:tcBorders>
          <w:top w:val="nil"/>
          <w:left w:val="nil"/>
          <w:bottom w:val="nil"/>
          <w:right w:val="nil"/>
          <w:insideH w:val="nil"/>
          <w:insideV w:val="nil"/>
          <w:tl2br w:val="nil"/>
          <w:tr2bl w:val="nil"/>
        </w:tcBorders>
      </w:tc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3</TotalTime>
  <Pages>3</Pages>
  <Words>65</Words>
  <Characters>359</Characters>
  <Application>Microsoft Office Word</Application>
  <DocSecurity>0</DocSecurity>
  <Lines>2</Lines>
  <Paragraphs>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itle</vt: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Master’s Thesis</dc:title>
  <dc:creator>David Díaz Rodríguez; Xosé Manuel Martínez Filgueira</dc:creator>
  <dc:language>en</dc:language>
  <cp:keywords/>
  <dcterms:created xsi:type="dcterms:W3CDTF">2023-08-10T19:35:55Z</dcterms:created>
  <dcterms:modified xsi:type="dcterms:W3CDTF">2023-08-10T19: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02</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Application of artificial neural networks and quadratic programming in portfolio management</vt:lpwstr>
  </property>
  <property fmtid="{D5CDD505-2E9C-101B-9397-08002B2CF9AE}" pid="16" name="toc-title">
    <vt:lpwstr>Table of contents</vt:lpwstr>
  </property>
</Properties>
</file>